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56"/>
        <w:gridCol w:w="13"/>
        <w:gridCol w:w="7710"/>
        <w:gridCol w:w="26"/>
        <w:gridCol w:w="1515"/>
      </w:tblGrid>
      <w:tr w:rsidR="00A00C2C" w:rsidRPr="00C30BE8" w14:paraId="0C40C5F5" w14:textId="77777777" w:rsidTr="002033C3">
        <w:tc>
          <w:tcPr>
            <w:tcW w:w="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CB3A9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Unit No.</w:t>
            </w:r>
          </w:p>
        </w:tc>
        <w:tc>
          <w:tcPr>
            <w:tcW w:w="7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51B95" w14:textId="77777777" w:rsidR="00A00C2C" w:rsidRPr="00C30BE8" w:rsidRDefault="00A00C2C" w:rsidP="002033C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ENT</w:t>
            </w:r>
          </w:p>
        </w:tc>
        <w:tc>
          <w:tcPr>
            <w:tcW w:w="15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FFE05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ONTACT HOURS</w:t>
            </w:r>
          </w:p>
        </w:tc>
      </w:tr>
      <w:tr w:rsidR="00A00C2C" w:rsidRPr="00C30BE8" w14:paraId="04D6BEA1" w14:textId="77777777" w:rsidTr="002033C3">
        <w:tc>
          <w:tcPr>
            <w:tcW w:w="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70E10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7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34F48" w14:textId="77777777" w:rsidR="00A00C2C" w:rsidRDefault="00A00C2C" w:rsidP="002033C3">
            <w:pPr>
              <w:pStyle w:val="NoSpacing"/>
              <w:jc w:val="both"/>
            </w:pPr>
            <w:r w:rsidRPr="00C30BE8">
              <w:rPr>
                <w:b/>
              </w:rPr>
              <w:t>Introduction:</w:t>
            </w:r>
            <w:r w:rsidRPr="00C30BE8">
              <w:t xml:space="preserve"> Introduction to software engineering, Importance of software, The evolving role of software, Software Characteristics, Software Components, Software Applications, Software Crisis, Software engineering problems</w:t>
            </w:r>
            <w:r>
              <w:t>.</w:t>
            </w:r>
            <w:r w:rsidRPr="00C30BE8">
              <w:t xml:space="preserve"> </w:t>
            </w:r>
          </w:p>
          <w:p w14:paraId="0E656456" w14:textId="77777777" w:rsidR="00A00C2C" w:rsidRPr="00C30BE8" w:rsidRDefault="00A00C2C" w:rsidP="002033C3">
            <w:pPr>
              <w:pStyle w:val="NoSpacing"/>
              <w:jc w:val="both"/>
            </w:pPr>
            <w:r w:rsidRPr="005F186F">
              <w:rPr>
                <w:b/>
                <w:bCs/>
              </w:rPr>
              <w:t>Software Development Life Cycle</w:t>
            </w:r>
            <w:r>
              <w:t xml:space="preserve"> </w:t>
            </w:r>
            <w:r w:rsidRPr="00C30BE8">
              <w:rPr>
                <w:b/>
              </w:rPr>
              <w:t>Models:</w:t>
            </w:r>
            <w:r w:rsidRPr="00C30BE8">
              <w:t xml:space="preserve"> Water Fall Model, Incremental Model, RAD, Prototyping, Spiral Model</w:t>
            </w:r>
            <w:r>
              <w:t xml:space="preserve">, comparisons, </w:t>
            </w:r>
            <w:proofErr w:type="gramStart"/>
            <w:r>
              <w:t>advantages</w:t>
            </w:r>
            <w:proofErr w:type="gramEnd"/>
            <w:r>
              <w:t xml:space="preserve"> and disadvantages of models</w:t>
            </w:r>
            <w:r w:rsidRPr="00C30BE8">
              <w:t>.</w:t>
            </w:r>
          </w:p>
        </w:tc>
        <w:tc>
          <w:tcPr>
            <w:tcW w:w="15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6EF49" w14:textId="77777777" w:rsidR="00A00C2C" w:rsidRPr="00C30BE8" w:rsidRDefault="00A00C2C" w:rsidP="002033C3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A00C2C" w:rsidRPr="00C30BE8" w14:paraId="557F3DA3" w14:textId="77777777" w:rsidTr="002033C3">
        <w:tc>
          <w:tcPr>
            <w:tcW w:w="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BEAAC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6AD91" w14:textId="77777777" w:rsidR="00A00C2C" w:rsidRPr="00C30BE8" w:rsidRDefault="00A00C2C" w:rsidP="002033C3">
            <w:pPr>
              <w:pStyle w:val="NoSpacing"/>
              <w:jc w:val="both"/>
            </w:pPr>
            <w:r w:rsidRPr="00C30BE8">
              <w:rPr>
                <w:b/>
              </w:rPr>
              <w:t xml:space="preserve">Software Requirement </w:t>
            </w:r>
            <w:r>
              <w:rPr>
                <w:b/>
              </w:rPr>
              <w:t>Engineering</w:t>
            </w:r>
            <w:r w:rsidRPr="00C30BE8">
              <w:rPr>
                <w:b/>
              </w:rPr>
              <w:t>:</w:t>
            </w:r>
            <w:r w:rsidRPr="00C30BE8">
              <w:t xml:space="preserve"> </w:t>
            </w:r>
            <w:r w:rsidRPr="005F186F">
              <w:rPr>
                <w:bCs/>
              </w:rPr>
              <w:t>Requirements elicitation,</w:t>
            </w:r>
            <w:r>
              <w:rPr>
                <w:bCs/>
              </w:rPr>
              <w:t xml:space="preserve"> </w:t>
            </w:r>
            <w:r w:rsidRPr="00C30BE8">
              <w:t>Problem Analysis, Requirement specifications characteristics, Components of SRS, SRS Document.</w:t>
            </w:r>
          </w:p>
          <w:p w14:paraId="547D486D" w14:textId="77777777" w:rsidR="00A00C2C" w:rsidRPr="00C30BE8" w:rsidRDefault="00A00C2C" w:rsidP="002033C3">
            <w:pPr>
              <w:pStyle w:val="NoSpacing"/>
              <w:jc w:val="both"/>
            </w:pPr>
            <w:r w:rsidRPr="005F186F">
              <w:rPr>
                <w:b/>
              </w:rPr>
              <w:t xml:space="preserve">Software-Design: </w:t>
            </w:r>
            <w:r w:rsidRPr="005F186F">
              <w:t>Design principles, problem partitioning, abstraction, top down and bottom</w:t>
            </w:r>
            <w:r w:rsidRPr="005F186F">
              <w:rPr>
                <w:bCs/>
              </w:rPr>
              <w:t xml:space="preserve"> up-design, </w:t>
            </w:r>
            <w:r w:rsidRPr="005F186F">
              <w:t xml:space="preserve">Structured approach, functional versus </w:t>
            </w:r>
            <w:proofErr w:type="gramStart"/>
            <w:r w:rsidRPr="005F186F">
              <w:t>object oriented</w:t>
            </w:r>
            <w:proofErr w:type="gramEnd"/>
            <w:r w:rsidRPr="005F186F">
              <w:t xml:space="preserve"> approach, design specifications and verification, Monitoring and Control, Cohesiveness, coupling, Fourth generation techniques, Functional independence.</w:t>
            </w:r>
          </w:p>
        </w:tc>
        <w:tc>
          <w:tcPr>
            <w:tcW w:w="15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052A4" w14:textId="77777777" w:rsidR="00A00C2C" w:rsidRPr="00C30BE8" w:rsidRDefault="00A00C2C" w:rsidP="002033C3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A00C2C" w:rsidRPr="00C30BE8" w14:paraId="3FB6884C" w14:textId="77777777" w:rsidTr="002033C3">
        <w:tc>
          <w:tcPr>
            <w:tcW w:w="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C6AD0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7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A63D0" w14:textId="77777777" w:rsidR="00A00C2C" w:rsidRDefault="00A00C2C" w:rsidP="002033C3">
            <w:pPr>
              <w:pStyle w:val="NoSpacing"/>
              <w:jc w:val="both"/>
            </w:pPr>
            <w:r w:rsidRPr="00C30BE8">
              <w:rPr>
                <w:b/>
              </w:rPr>
              <w:t>Coding:</w:t>
            </w:r>
            <w:r w:rsidRPr="00C30BE8">
              <w:t xml:space="preserve"> Top-Down and Bottom –Up programming, Structured Programming, Information hiding, programming style and internal documentation. </w:t>
            </w:r>
          </w:p>
          <w:p w14:paraId="27E3E985" w14:textId="77777777" w:rsidR="00A00C2C" w:rsidRPr="00C30BE8" w:rsidRDefault="00A00C2C" w:rsidP="002033C3">
            <w:pPr>
              <w:pStyle w:val="NoSpacing"/>
              <w:jc w:val="both"/>
            </w:pPr>
            <w:r w:rsidRPr="005F186F">
              <w:rPr>
                <w:b/>
              </w:rPr>
              <w:t xml:space="preserve">Testing: </w:t>
            </w:r>
            <w:r w:rsidRPr="005F186F">
              <w:t>Testing principles, Levels of testing, functional testing, structural testing, test plane, test case specification, reliability assessment, software testing strategies, Verification &amp; validation, Unit testing, Integration Testing, Alpha &amp; Beta testing, system testing and debugging, Software Maintenance.</w:t>
            </w:r>
          </w:p>
        </w:tc>
        <w:tc>
          <w:tcPr>
            <w:tcW w:w="15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6DAD" w14:textId="77777777" w:rsidR="00A00C2C" w:rsidRPr="00C30BE8" w:rsidRDefault="00A00C2C" w:rsidP="002033C3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30BE8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</w:tr>
      <w:tr w:rsidR="00A00C2C" w:rsidRPr="00C30BE8" w14:paraId="5E8C8795" w14:textId="77777777" w:rsidTr="002033C3">
        <w:tc>
          <w:tcPr>
            <w:tcW w:w="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7AE97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1AEAC" w14:textId="77777777" w:rsidR="00A00C2C" w:rsidRPr="00C30BE8" w:rsidRDefault="00A00C2C" w:rsidP="002033C3">
            <w:pPr>
              <w:pStyle w:val="NoSpacing"/>
              <w:jc w:val="both"/>
            </w:pPr>
            <w:r w:rsidRPr="005F186F">
              <w:rPr>
                <w:b/>
              </w:rPr>
              <w:t xml:space="preserve">Software Reliability &amp; Quality Assurance: </w:t>
            </w:r>
            <w:r w:rsidRPr="005F186F">
              <w:t>Reliability issues, Reliability metrics, Role of matrices and measurement, Reliability growth modeling, Software quality, ISO 9000 certification for software industry, SEI capability maturity model, and comparison between ISO &amp; SEI CMM.</w:t>
            </w:r>
          </w:p>
        </w:tc>
        <w:tc>
          <w:tcPr>
            <w:tcW w:w="15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D1D5" w14:textId="77777777" w:rsidR="00A00C2C" w:rsidRPr="00C30BE8" w:rsidRDefault="00A00C2C" w:rsidP="002033C3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A00C2C" w:rsidRPr="00C30BE8" w14:paraId="27435D16" w14:textId="77777777" w:rsidTr="002033C3">
        <w:tc>
          <w:tcPr>
            <w:tcW w:w="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A499A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6770E" w14:textId="77777777" w:rsidR="00A00C2C" w:rsidRPr="00F32AE2" w:rsidRDefault="00A00C2C" w:rsidP="002033C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2AE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oftware Project Management: </w:t>
            </w:r>
            <w:r w:rsidRPr="00F32AE2">
              <w:rPr>
                <w:rFonts w:ascii="Times New Roman" w:hAnsi="Times New Roman" w:cs="Times New Roman"/>
                <w:sz w:val="24"/>
                <w:szCs w:val="24"/>
              </w:rPr>
              <w:t>The Management spectrum- (The people, the product, the process, the project), cost estimation, project scheduling, staffing, software configuration management, quality assurance, project monitoring, risk management, Role of management in software development</w:t>
            </w:r>
            <w:r w:rsidRPr="00F32AE2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49B23352" w14:textId="77777777" w:rsidR="00A00C2C" w:rsidRPr="00C30BE8" w:rsidRDefault="00A00C2C" w:rsidP="002033C3">
            <w:pPr>
              <w:pStyle w:val="NoSpacing"/>
              <w:jc w:val="both"/>
            </w:pPr>
            <w:r w:rsidRPr="00F32AE2">
              <w:rPr>
                <w:b/>
                <w:bCs/>
              </w:rPr>
              <w:t>CASE</w:t>
            </w:r>
            <w:r>
              <w:rPr>
                <w:b/>
                <w:bCs/>
              </w:rPr>
              <w:t xml:space="preserve"> </w:t>
            </w:r>
            <w:r w:rsidRPr="00F32AE2">
              <w:rPr>
                <w:b/>
                <w:bCs/>
              </w:rPr>
              <w:t xml:space="preserve">(Computer Aided Software Engineering): </w:t>
            </w:r>
            <w:r w:rsidRPr="00F32AE2">
              <w:t>CASE and its Scope, CASE support in software life cycle, Documentation, Project Management, internal interface, Reverse Software Engineering, Architecture of CASE environment.</w:t>
            </w:r>
          </w:p>
        </w:tc>
        <w:tc>
          <w:tcPr>
            <w:tcW w:w="15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7A575" w14:textId="77777777" w:rsidR="00A00C2C" w:rsidRPr="00C30BE8" w:rsidRDefault="00A00C2C" w:rsidP="002033C3">
            <w:pPr>
              <w:pStyle w:val="ListParagraph"/>
              <w:spacing w:line="48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A00C2C" w:rsidRPr="00C30BE8" w14:paraId="79811F82" w14:textId="77777777" w:rsidTr="002033C3">
        <w:tc>
          <w:tcPr>
            <w:tcW w:w="7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6D7D4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2BAC1" w14:textId="77777777" w:rsidR="00A00C2C" w:rsidRPr="00C30BE8" w:rsidRDefault="00A00C2C" w:rsidP="002033C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TOTAL</w:t>
            </w:r>
          </w:p>
        </w:tc>
        <w:tc>
          <w:tcPr>
            <w:tcW w:w="15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356AE" w14:textId="77777777" w:rsidR="00A00C2C" w:rsidRPr="00C30BE8" w:rsidRDefault="00A00C2C" w:rsidP="002033C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</w:t>
            </w:r>
          </w:p>
        </w:tc>
      </w:tr>
      <w:tr w:rsidR="00A00C2C" w:rsidRPr="00C30BE8" w14:paraId="6E79207C" w14:textId="77777777" w:rsidTr="002033C3">
        <w:tc>
          <w:tcPr>
            <w:tcW w:w="727" w:type="dxa"/>
            <w:gridSpan w:val="3"/>
            <w:tcBorders>
              <w:top w:val="single" w:sz="4" w:space="0" w:color="auto"/>
            </w:tcBorders>
          </w:tcPr>
          <w:p w14:paraId="69A2B74F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620" w:type="dxa"/>
            <w:tcBorders>
              <w:top w:val="single" w:sz="4" w:space="0" w:color="auto"/>
            </w:tcBorders>
          </w:tcPr>
          <w:p w14:paraId="225F3FEC" w14:textId="77777777" w:rsidR="00A00C2C" w:rsidRPr="00C30BE8" w:rsidRDefault="00A00C2C" w:rsidP="002033C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  <w:gridSpan w:val="2"/>
            <w:tcBorders>
              <w:top w:val="single" w:sz="4" w:space="0" w:color="auto"/>
            </w:tcBorders>
          </w:tcPr>
          <w:p w14:paraId="3B23FBA1" w14:textId="77777777" w:rsidR="00A00C2C" w:rsidRPr="00C30BE8" w:rsidRDefault="00A00C2C" w:rsidP="002033C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A00C2C" w:rsidRPr="00C30BE8" w14:paraId="373C92BC" w14:textId="77777777" w:rsidTr="002033C3">
        <w:tc>
          <w:tcPr>
            <w:tcW w:w="727" w:type="dxa"/>
            <w:gridSpan w:val="3"/>
          </w:tcPr>
          <w:p w14:paraId="37E01C73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620" w:type="dxa"/>
          </w:tcPr>
          <w:p w14:paraId="2BB034BB" w14:textId="77777777" w:rsidR="00A00C2C" w:rsidRPr="00C30BE8" w:rsidRDefault="00A00C2C" w:rsidP="002033C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  <w:gridSpan w:val="2"/>
          </w:tcPr>
          <w:p w14:paraId="21E3B251" w14:textId="77777777" w:rsidR="00A00C2C" w:rsidRPr="00C30BE8" w:rsidRDefault="00A00C2C" w:rsidP="002033C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A00C2C" w:rsidRPr="00C30BE8" w14:paraId="727EB61B" w14:textId="77777777" w:rsidTr="002033C3">
        <w:tc>
          <w:tcPr>
            <w:tcW w:w="560" w:type="dxa"/>
            <w:tcBorders>
              <w:bottom w:val="single" w:sz="4" w:space="0" w:color="auto"/>
            </w:tcBorders>
          </w:tcPr>
          <w:p w14:paraId="29D610D0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7787" w:type="dxa"/>
            <w:gridSpan w:val="3"/>
            <w:tcBorders>
              <w:bottom w:val="single" w:sz="4" w:space="0" w:color="auto"/>
            </w:tcBorders>
          </w:tcPr>
          <w:p w14:paraId="144FBF3A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Suggested Books:</w:t>
            </w:r>
          </w:p>
        </w:tc>
        <w:tc>
          <w:tcPr>
            <w:tcW w:w="1523" w:type="dxa"/>
            <w:gridSpan w:val="2"/>
            <w:tcBorders>
              <w:bottom w:val="single" w:sz="4" w:space="0" w:color="auto"/>
            </w:tcBorders>
          </w:tcPr>
          <w:p w14:paraId="5267C85F" w14:textId="77777777" w:rsidR="00A00C2C" w:rsidRPr="00C30BE8" w:rsidRDefault="00A00C2C" w:rsidP="002033C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  <w:tr w:rsidR="00A00C2C" w:rsidRPr="00C30BE8" w14:paraId="1329FEEB" w14:textId="77777777" w:rsidTr="002033C3">
        <w:tc>
          <w:tcPr>
            <w:tcW w:w="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2299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lastRenderedPageBreak/>
              <w:t>Sl. NO.</w:t>
            </w:r>
          </w:p>
        </w:tc>
        <w:tc>
          <w:tcPr>
            <w:tcW w:w="76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4F391" w14:textId="77777777" w:rsidR="00A00C2C" w:rsidRPr="00C30BE8" w:rsidRDefault="00A00C2C" w:rsidP="002033C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  <w:p w14:paraId="48C0CD0E" w14:textId="77777777" w:rsidR="00A00C2C" w:rsidRPr="00C30BE8" w:rsidRDefault="00A00C2C" w:rsidP="002033C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NAME OF AUTHERS/BOOKS/PUBLISHERS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77897" w14:textId="77777777" w:rsidR="00A00C2C" w:rsidRPr="00C30BE8" w:rsidRDefault="00A00C2C" w:rsidP="002033C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YEAR OF PUBLICATION</w:t>
            </w:r>
          </w:p>
        </w:tc>
      </w:tr>
      <w:tr w:rsidR="00A00C2C" w:rsidRPr="00C30BE8" w14:paraId="3C95169B" w14:textId="77777777" w:rsidTr="002033C3">
        <w:tc>
          <w:tcPr>
            <w:tcW w:w="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52A7A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76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B7180" w14:textId="77777777" w:rsidR="00A00C2C" w:rsidRPr="00C30BE8" w:rsidRDefault="00A00C2C" w:rsidP="002033C3">
            <w:pPr>
              <w:pStyle w:val="NoSpacing"/>
              <w:jc w:val="both"/>
            </w:pPr>
            <w:r w:rsidRPr="00C30BE8">
              <w:t>Pressman, Roger S., “Software Engineering: A Practitioner’s Approach Ed. Boston: McGraw Hill, 2001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DF38B" w14:textId="77777777" w:rsidR="00A00C2C" w:rsidRPr="00C30BE8" w:rsidRDefault="00A00C2C" w:rsidP="002033C3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30BE8">
              <w:rPr>
                <w:rFonts w:ascii="Times New Roman" w:hAnsi="Times New Roman"/>
                <w:sz w:val="24"/>
                <w:szCs w:val="24"/>
              </w:rPr>
              <w:t>2004</w:t>
            </w:r>
          </w:p>
        </w:tc>
      </w:tr>
      <w:tr w:rsidR="00A00C2C" w:rsidRPr="00C30BE8" w14:paraId="6CA80BF1" w14:textId="77777777" w:rsidTr="002033C3">
        <w:tc>
          <w:tcPr>
            <w:tcW w:w="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0FC92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6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632B9" w14:textId="77777777" w:rsidR="00A00C2C" w:rsidRPr="00C30BE8" w:rsidRDefault="00A00C2C" w:rsidP="002033C3">
            <w:pPr>
              <w:pStyle w:val="NoSpacing"/>
              <w:jc w:val="both"/>
            </w:pPr>
            <w:proofErr w:type="spellStart"/>
            <w:r w:rsidRPr="00C30BE8">
              <w:t>Jalote</w:t>
            </w:r>
            <w:proofErr w:type="spellEnd"/>
            <w:r w:rsidRPr="00C30BE8">
              <w:t xml:space="preserve">, Pankaj, “Software Engineering Ed.2”, New Delhi: </w:t>
            </w:r>
            <w:proofErr w:type="spellStart"/>
            <w:r w:rsidRPr="00C30BE8">
              <w:t>Narosa</w:t>
            </w:r>
            <w:proofErr w:type="spellEnd"/>
            <w:r w:rsidRPr="00C30BE8">
              <w:t xml:space="preserve"> 2002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4BA33" w14:textId="77777777" w:rsidR="00A00C2C" w:rsidRPr="00C30BE8" w:rsidRDefault="00A00C2C" w:rsidP="002033C3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30BE8">
              <w:rPr>
                <w:rFonts w:ascii="Times New Roman" w:hAnsi="Times New Roman"/>
                <w:sz w:val="24"/>
                <w:szCs w:val="24"/>
              </w:rPr>
              <w:t>2002</w:t>
            </w:r>
          </w:p>
        </w:tc>
      </w:tr>
      <w:tr w:rsidR="00A00C2C" w:rsidRPr="00C30BE8" w14:paraId="6614448F" w14:textId="77777777" w:rsidTr="002033C3">
        <w:tc>
          <w:tcPr>
            <w:tcW w:w="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F1F74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76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66534" w14:textId="77777777" w:rsidR="00A00C2C" w:rsidRPr="00C30BE8" w:rsidRDefault="00A00C2C" w:rsidP="002033C3">
            <w:pPr>
              <w:pStyle w:val="NoSpacing"/>
              <w:jc w:val="both"/>
            </w:pPr>
            <w:proofErr w:type="spellStart"/>
            <w:r w:rsidRPr="00C30BE8">
              <w:t>Schaum’s</w:t>
            </w:r>
            <w:proofErr w:type="spellEnd"/>
            <w:r w:rsidRPr="00C30BE8">
              <w:t xml:space="preserve"> Series, “Software Engineering</w:t>
            </w:r>
            <w:proofErr w:type="gramStart"/>
            <w:r w:rsidRPr="00C30BE8">
              <w:t>”,</w:t>
            </w:r>
            <w:proofErr w:type="gramEnd"/>
            <w:r w:rsidRPr="00C30BE8">
              <w:t xml:space="preserve"> TMH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56157" w14:textId="77777777" w:rsidR="00A00C2C" w:rsidRPr="00C30BE8" w:rsidRDefault="00A00C2C" w:rsidP="002033C3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30BE8">
              <w:rPr>
                <w:rFonts w:ascii="Times New Roman" w:hAnsi="Times New Roman"/>
                <w:sz w:val="24"/>
                <w:szCs w:val="24"/>
              </w:rPr>
              <w:t>1999</w:t>
            </w:r>
          </w:p>
        </w:tc>
      </w:tr>
      <w:tr w:rsidR="00A00C2C" w:rsidRPr="00C30BE8" w14:paraId="01E629A1" w14:textId="77777777" w:rsidTr="002033C3">
        <w:tc>
          <w:tcPr>
            <w:tcW w:w="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708C1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6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78FAE" w14:textId="77777777" w:rsidR="00A00C2C" w:rsidRPr="00C30BE8" w:rsidRDefault="00A00C2C" w:rsidP="002033C3">
            <w:pPr>
              <w:pStyle w:val="NoSpacing"/>
              <w:jc w:val="both"/>
            </w:pPr>
            <w:proofErr w:type="spellStart"/>
            <w:r w:rsidRPr="00C30BE8">
              <w:t>Ghezzi</w:t>
            </w:r>
            <w:proofErr w:type="spellEnd"/>
            <w:r w:rsidRPr="00C30BE8">
              <w:t xml:space="preserve">, </w:t>
            </w:r>
            <w:proofErr w:type="gramStart"/>
            <w:r w:rsidRPr="00C30BE8">
              <w:t>Carlo</w:t>
            </w:r>
            <w:proofErr w:type="gramEnd"/>
            <w:r w:rsidRPr="00C30BE8">
              <w:t xml:space="preserve"> and Others, “Fundamentals of Software Engineering”, PHI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FEF8F" w14:textId="77777777" w:rsidR="00A00C2C" w:rsidRPr="00C30BE8" w:rsidRDefault="00A00C2C" w:rsidP="002033C3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30BE8">
              <w:rPr>
                <w:rFonts w:ascii="Times New Roman" w:hAnsi="Times New Roman"/>
                <w:sz w:val="24"/>
                <w:szCs w:val="24"/>
              </w:rPr>
              <w:t>1998</w:t>
            </w:r>
          </w:p>
        </w:tc>
      </w:tr>
      <w:tr w:rsidR="00A00C2C" w:rsidRPr="00C30BE8" w14:paraId="14107F0C" w14:textId="77777777" w:rsidTr="002033C3">
        <w:tc>
          <w:tcPr>
            <w:tcW w:w="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7AF72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6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29DD4" w14:textId="77777777" w:rsidR="00A00C2C" w:rsidRPr="00C30BE8" w:rsidRDefault="00A00C2C" w:rsidP="002033C3">
            <w:pPr>
              <w:pStyle w:val="NoSpacing"/>
              <w:jc w:val="both"/>
            </w:pPr>
            <w:r w:rsidRPr="00C30BE8">
              <w:t xml:space="preserve">Alexis, </w:t>
            </w:r>
            <w:proofErr w:type="gramStart"/>
            <w:r w:rsidRPr="00C30BE8">
              <w:t>Leon</w:t>
            </w:r>
            <w:proofErr w:type="gramEnd"/>
            <w:r w:rsidRPr="00C30BE8">
              <w:t xml:space="preserve"> and Mathews Leon, “Fundamental of Software Engineering”, Vikas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DB0B2" w14:textId="77777777" w:rsidR="00A00C2C" w:rsidRPr="00C30BE8" w:rsidRDefault="00A00C2C" w:rsidP="002033C3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30BE8">
              <w:rPr>
                <w:rFonts w:ascii="Times New Roman" w:hAnsi="Times New Roman"/>
                <w:sz w:val="24"/>
                <w:szCs w:val="24"/>
              </w:rPr>
              <w:t>2001</w:t>
            </w:r>
          </w:p>
        </w:tc>
      </w:tr>
      <w:tr w:rsidR="00A00C2C" w:rsidRPr="00C30BE8" w14:paraId="3DB2DD15" w14:textId="77777777" w:rsidTr="002033C3">
        <w:tc>
          <w:tcPr>
            <w:tcW w:w="7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6B5CA" w14:textId="77777777" w:rsidR="00A00C2C" w:rsidRPr="00C30BE8" w:rsidRDefault="00A00C2C" w:rsidP="002033C3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30BE8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76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FCB2" w14:textId="77777777" w:rsidR="00A00C2C" w:rsidRPr="00C30BE8" w:rsidRDefault="00A00C2C" w:rsidP="002033C3">
            <w:pPr>
              <w:pStyle w:val="NoSpacing"/>
              <w:jc w:val="both"/>
            </w:pPr>
            <w:r w:rsidRPr="00C30BE8">
              <w:t>Sommerville, Ian, “Software Engineering</w:t>
            </w:r>
            <w:proofErr w:type="gramStart"/>
            <w:r w:rsidRPr="00C30BE8">
              <w:t>”,</w:t>
            </w:r>
            <w:proofErr w:type="gramEnd"/>
            <w:r w:rsidRPr="00C30BE8">
              <w:t xml:space="preserve"> AWL, 2000 Fairly, “Software Engineering”, New Delhi: TMH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30B3C" w14:textId="77777777" w:rsidR="00A00C2C" w:rsidRPr="00C30BE8" w:rsidRDefault="00A00C2C" w:rsidP="002033C3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30BE8">
              <w:rPr>
                <w:rFonts w:ascii="Times New Roman" w:hAnsi="Times New Roman"/>
                <w:sz w:val="24"/>
                <w:szCs w:val="24"/>
              </w:rPr>
              <w:t>2000</w:t>
            </w:r>
          </w:p>
        </w:tc>
      </w:tr>
    </w:tbl>
    <w:p w14:paraId="11D831C5" w14:textId="77777777" w:rsidR="00A00C2C" w:rsidRPr="00C30BE8" w:rsidRDefault="00A00C2C" w:rsidP="00A00C2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F9FC74" w14:textId="77777777" w:rsidR="00BF6F4F" w:rsidRDefault="00BF6F4F"/>
    <w:sectPr w:rsidR="00BF6F4F" w:rsidSect="00AC0686">
      <w:footerReference w:type="default" r:id="rId4"/>
      <w:pgSz w:w="12240" w:h="15840"/>
      <w:pgMar w:top="1440" w:right="1440" w:bottom="1440" w:left="1440" w:header="720" w:footer="89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759F3" w14:textId="77777777" w:rsidR="005F186F" w:rsidRPr="00FB3323" w:rsidRDefault="00A00C2C" w:rsidP="00FB3323">
    <w:pPr>
      <w:pStyle w:val="Footer"/>
    </w:pPr>
    <w:r w:rsidRPr="00FB3323">
      <w:rPr>
        <w:b/>
        <w:sz w:val="20"/>
        <w:szCs w:val="20"/>
      </w:rPr>
      <w:t xml:space="preserve">Graphic Era Deemed to be </w:t>
    </w:r>
    <w:proofErr w:type="gramStart"/>
    <w:r w:rsidRPr="00FB3323">
      <w:rPr>
        <w:b/>
        <w:sz w:val="20"/>
        <w:szCs w:val="20"/>
      </w:rPr>
      <w:t>University,  2021</w:t>
    </w:r>
    <w:proofErr w:type="gramEnd"/>
    <w:r w:rsidRPr="00FB3323">
      <w:rPr>
        <w:b/>
        <w:sz w:val="20"/>
        <w:szCs w:val="20"/>
      </w:rPr>
      <w:t>, Review-6, w.e.f.: 2021-22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DA0tjSzMDI2NDRU0lEKTi0uzszPAykwrAUAyABO6SwAAAA="/>
  </w:docVars>
  <w:rsids>
    <w:rsidRoot w:val="00A00C2C"/>
    <w:rsid w:val="00A00C2C"/>
    <w:rsid w:val="00BF6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9019C"/>
  <w15:chartTrackingRefBased/>
  <w15:docId w15:val="{B4823B54-5159-4B32-819D-7666311FC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C2C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C2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A00C2C"/>
    <w:pPr>
      <w:ind w:left="720"/>
      <w:contextualSpacing/>
    </w:pPr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00C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C2C"/>
    <w:rPr>
      <w:lang w:val="en-US"/>
    </w:rPr>
  </w:style>
  <w:style w:type="paragraph" w:styleId="NoSpacing">
    <w:name w:val="No Spacing"/>
    <w:uiPriority w:val="1"/>
    <w:qFormat/>
    <w:rsid w:val="00A00C2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1</Words>
  <Characters>2348</Characters>
  <Application>Microsoft Office Word</Application>
  <DocSecurity>0</DocSecurity>
  <Lines>19</Lines>
  <Paragraphs>5</Paragraphs>
  <ScaleCrop>false</ScaleCrop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riya sharma</dc:creator>
  <cp:keywords/>
  <dc:description/>
  <cp:lastModifiedBy>anupriya sharma</cp:lastModifiedBy>
  <cp:revision>1</cp:revision>
  <dcterms:created xsi:type="dcterms:W3CDTF">2022-10-06T05:35:00Z</dcterms:created>
  <dcterms:modified xsi:type="dcterms:W3CDTF">2022-10-06T05:36:00Z</dcterms:modified>
</cp:coreProperties>
</file>